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9B5A12" w14:textId="3149EB03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xperiment #</w:t>
      </w:r>
      <w:r w:rsidR="00972E94">
        <w:rPr>
          <w:rFonts w:ascii="Times New Roman" w:hAnsi="Times New Roman" w:cs="Times New Roman"/>
          <w:b/>
          <w:sz w:val="28"/>
          <w:szCs w:val="28"/>
        </w:rPr>
        <w:t>3</w:t>
      </w:r>
    </w:p>
    <w:p w14:paraId="63A12DA4" w14:textId="4B1E9818" w:rsidR="0069086C" w:rsidRDefault="00972E94" w:rsidP="0069086C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M</w:t>
      </w:r>
      <w:r w:rsidRPr="00972E94">
        <w:rPr>
          <w:rFonts w:ascii="Times New Roman" w:hAnsi="Times New Roman" w:cs="Times New Roman"/>
          <w:b/>
          <w:sz w:val="28"/>
          <w:szCs w:val="28"/>
        </w:rPr>
        <w:t>odel an edge triggered flip-flop</w:t>
      </w:r>
    </w:p>
    <w:p w14:paraId="3960C5BE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boratory Report</w:t>
      </w:r>
    </w:p>
    <w:p w14:paraId="508EE9B5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15A89CDF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0096E1DF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544DFC9C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09CBDFE9" w14:textId="094918ED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for: ECE 526/L – Digital Design with Verilog and System Verilog Lab</w:t>
      </w:r>
    </w:p>
    <w:p w14:paraId="6D59A2C4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</w:p>
    <w:p w14:paraId="22C63117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</w:p>
    <w:p w14:paraId="55698302" w14:textId="7F2363AF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by:</w:t>
      </w:r>
    </w:p>
    <w:p w14:paraId="0011F29E" w14:textId="736FE6C7" w:rsidR="00683031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ymish Patel</w:t>
      </w:r>
    </w:p>
    <w:p w14:paraId="26F56225" w14:textId="77777777" w:rsidR="00683031" w:rsidRDefault="00683031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A3EB9F0" w14:textId="176CE8B9" w:rsidR="0069086C" w:rsidRDefault="00683031" w:rsidP="00BB3660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Introduction:</w:t>
      </w:r>
    </w:p>
    <w:p w14:paraId="4828BF3F" w14:textId="1E192836" w:rsidR="00683031" w:rsidRDefault="00683031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oal of this experiment is to </w:t>
      </w:r>
      <w:r w:rsidR="00972E94">
        <w:rPr>
          <w:rFonts w:ascii="Times New Roman" w:hAnsi="Times New Roman" w:cs="Times New Roman"/>
        </w:rPr>
        <w:t>design a module and reuse that module whenever needed</w:t>
      </w:r>
      <w:r w:rsidR="007E2569">
        <w:rPr>
          <w:rFonts w:ascii="Times New Roman" w:hAnsi="Times New Roman" w:cs="Times New Roman"/>
        </w:rPr>
        <w:t xml:space="preserve">. </w:t>
      </w:r>
      <w:r w:rsidR="00972E94">
        <w:rPr>
          <w:rFonts w:ascii="Times New Roman" w:hAnsi="Times New Roman" w:cs="Times New Roman"/>
        </w:rPr>
        <w:t>For this we will design a module of SR flip-flop and then reuse it in the positive edge triggered D flipflop with clear</w:t>
      </w:r>
      <w:r w:rsidR="007E2569" w:rsidRPr="007E2569">
        <w:rPr>
          <w:rFonts w:ascii="Times New Roman" w:hAnsi="Times New Roman" w:cs="Times New Roman"/>
        </w:rPr>
        <w:t>.</w:t>
      </w:r>
    </w:p>
    <w:p w14:paraId="2E57D90D" w14:textId="7B2E9532" w:rsidR="007E2569" w:rsidRDefault="007E2569" w:rsidP="00BB3660">
      <w:pPr>
        <w:spacing w:line="480" w:lineRule="auto"/>
        <w:jc w:val="both"/>
        <w:rPr>
          <w:rFonts w:ascii="Times New Roman" w:hAnsi="Times New Roman" w:cs="Times New Roman"/>
        </w:rPr>
      </w:pPr>
    </w:p>
    <w:p w14:paraId="451E9853" w14:textId="5A59D63F" w:rsidR="007E2569" w:rsidRDefault="007E2569" w:rsidP="00BB3660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ethodology:</w:t>
      </w:r>
    </w:p>
    <w:p w14:paraId="2DFF6E64" w14:textId="41FFE4B8" w:rsidR="007E2569" w:rsidRDefault="00972E94" w:rsidP="00972E94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ree</w:t>
      </w:r>
      <w:r w:rsidR="007E47E3" w:rsidRPr="007E47E3">
        <w:rPr>
          <w:rFonts w:ascii="Times New Roman" w:hAnsi="Times New Roman" w:cs="Times New Roman"/>
        </w:rPr>
        <w:t xml:space="preserve"> files </w:t>
      </w:r>
      <w:r w:rsidR="007E47E3">
        <w:rPr>
          <w:rFonts w:ascii="Times New Roman" w:hAnsi="Times New Roman" w:cs="Times New Roman"/>
        </w:rPr>
        <w:t xml:space="preserve">were created using Verilog with names </w:t>
      </w:r>
      <w:r>
        <w:rPr>
          <w:rFonts w:ascii="Times New Roman" w:hAnsi="Times New Roman" w:cs="Times New Roman"/>
        </w:rPr>
        <w:t>lab3.v, lab3</w:t>
      </w:r>
      <w:r w:rsidR="007E47E3">
        <w:rPr>
          <w:rFonts w:ascii="Times New Roman" w:hAnsi="Times New Roman" w:cs="Times New Roman"/>
        </w:rPr>
        <w:t xml:space="preserve">_1.v and </w:t>
      </w:r>
      <w:r>
        <w:rPr>
          <w:rFonts w:ascii="Times New Roman" w:hAnsi="Times New Roman" w:cs="Times New Roman"/>
        </w:rPr>
        <w:t>lab3</w:t>
      </w:r>
      <w:r w:rsidR="007E47E3">
        <w:rPr>
          <w:rFonts w:ascii="Times New Roman" w:hAnsi="Times New Roman" w:cs="Times New Roman"/>
        </w:rPr>
        <w:t xml:space="preserve">_1_tb.v. </w:t>
      </w:r>
      <w:r>
        <w:rPr>
          <w:rFonts w:ascii="Times New Roman" w:hAnsi="Times New Roman" w:cs="Times New Roman"/>
        </w:rPr>
        <w:t>lab3</w:t>
      </w:r>
      <w:r w:rsidR="007E47E3">
        <w:rPr>
          <w:rFonts w:ascii="Times New Roman" w:hAnsi="Times New Roman" w:cs="Times New Roman"/>
        </w:rPr>
        <w:t xml:space="preserve">.v consists of Verilog circuit description </w:t>
      </w:r>
      <w:r>
        <w:rPr>
          <w:rFonts w:ascii="Times New Roman" w:hAnsi="Times New Roman" w:cs="Times New Roman"/>
        </w:rPr>
        <w:t>of the SR flipflop</w:t>
      </w:r>
      <w:r w:rsidR="007E47E3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Lab3_1.v consist Verilog circuit description of the D flipflop by including lab3.v in this file and reusing the the SR latch module.</w:t>
      </w:r>
      <w:r w:rsidR="007E47E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ab3</w:t>
      </w:r>
      <w:r w:rsidR="007E47E3">
        <w:rPr>
          <w:rFonts w:ascii="Times New Roman" w:hAnsi="Times New Roman" w:cs="Times New Roman"/>
        </w:rPr>
        <w:t>_1_tb.v consist of the Verilog test bench.</w:t>
      </w:r>
    </w:p>
    <w:p w14:paraId="4850E716" w14:textId="0139425D" w:rsidR="002A177F" w:rsidRDefault="002A177F" w:rsidP="00BB3660">
      <w:pPr>
        <w:spacing w:line="480" w:lineRule="auto"/>
        <w:jc w:val="both"/>
        <w:rPr>
          <w:rFonts w:ascii="Times New Roman" w:hAnsi="Times New Roman" w:cs="Times New Roman"/>
        </w:rPr>
      </w:pPr>
      <w:r w:rsidRPr="002A177F">
        <w:rPr>
          <w:rFonts w:ascii="Times New Roman" w:hAnsi="Times New Roman" w:cs="Times New Roman"/>
        </w:rPr>
        <w:t>Those two programs were simulated using Synopsis VCS after completing the development of the two programs.</w:t>
      </w:r>
      <w:r>
        <w:rPr>
          <w:rFonts w:ascii="Times New Roman" w:hAnsi="Times New Roman" w:cs="Times New Roman"/>
        </w:rPr>
        <w:t xml:space="preserve"> VCS program was compiled using these 3 steps:</w:t>
      </w:r>
    </w:p>
    <w:p w14:paraId="0CB3A0B6" w14:textId="136D186F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2 files were compiled using ‘vcs’ command.</w:t>
      </w:r>
    </w:p>
    <w:p w14:paraId="5B4F0781" w14:textId="32832352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smv’ command was used to run the simulation.</w:t>
      </w:r>
    </w:p>
    <w:p w14:paraId="6BEEE26B" w14:textId="47FA1198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dve’ command was used to display the waveform of the simulation</w:t>
      </w:r>
    </w:p>
    <w:p w14:paraId="5F81DE3E" w14:textId="31F28161" w:rsidR="002A177F" w:rsidRDefault="002A177F" w:rsidP="00BB3660">
      <w:pPr>
        <w:spacing w:line="480" w:lineRule="auto"/>
        <w:jc w:val="both"/>
        <w:rPr>
          <w:rFonts w:ascii="Times New Roman" w:hAnsi="Times New Roman" w:cs="Times New Roman"/>
        </w:rPr>
      </w:pPr>
      <w:r w:rsidRPr="002A177F">
        <w:rPr>
          <w:rFonts w:ascii="Times New Roman" w:hAnsi="Times New Roman" w:cs="Times New Roman"/>
        </w:rPr>
        <w:t xml:space="preserve">A waveform view of top-level signals consisting of </w:t>
      </w:r>
      <w:r w:rsidR="00972E94">
        <w:rPr>
          <w:rFonts w:ascii="Times New Roman" w:hAnsi="Times New Roman" w:cs="Times New Roman"/>
        </w:rPr>
        <w:t>Data, Clear, Clock</w:t>
      </w:r>
      <w:r w:rsidRPr="002A177F">
        <w:rPr>
          <w:rFonts w:ascii="Times New Roman" w:hAnsi="Times New Roman" w:cs="Times New Roman"/>
        </w:rPr>
        <w:t xml:space="preserve"> input ports and </w:t>
      </w:r>
      <w:r w:rsidR="00972E94">
        <w:rPr>
          <w:rFonts w:ascii="Times New Roman" w:hAnsi="Times New Roman" w:cs="Times New Roman"/>
        </w:rPr>
        <w:t>Q,Qnot</w:t>
      </w:r>
      <w:r w:rsidRPr="002A177F">
        <w:rPr>
          <w:rFonts w:ascii="Times New Roman" w:hAnsi="Times New Roman" w:cs="Times New Roman"/>
        </w:rPr>
        <w:t xml:space="preserve"> output ports has been created using the DVE graphical interface.</w:t>
      </w:r>
      <w:r>
        <w:rPr>
          <w:rFonts w:ascii="Times New Roman" w:hAnsi="Times New Roman" w:cs="Times New Roman"/>
        </w:rPr>
        <w:t xml:space="preserve"> </w:t>
      </w:r>
      <w:r w:rsidRPr="002A177F">
        <w:rPr>
          <w:rFonts w:ascii="Times New Roman" w:hAnsi="Times New Roman" w:cs="Times New Roman"/>
        </w:rPr>
        <w:t>For the purpose of gate level analysis and overall analysis of circuit behavior, the waveform was used.</w:t>
      </w:r>
    </w:p>
    <w:p w14:paraId="2DF63F93" w14:textId="77777777" w:rsidR="00C2109F" w:rsidRDefault="00C2109F" w:rsidP="00BB3660">
      <w:pPr>
        <w:spacing w:line="480" w:lineRule="auto"/>
        <w:jc w:val="both"/>
        <w:rPr>
          <w:rFonts w:ascii="Times New Roman" w:hAnsi="Times New Roman" w:cs="Times New Roman"/>
        </w:rPr>
      </w:pPr>
    </w:p>
    <w:p w14:paraId="6BEB2812" w14:textId="77777777" w:rsidR="008E18AD" w:rsidRDefault="008E18AD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alysis of Results:</w:t>
      </w:r>
    </w:p>
    <w:p w14:paraId="1852551E" w14:textId="77777777" w:rsidR="00C07554" w:rsidRDefault="00E35615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E35615">
        <w:rPr>
          <w:rFonts w:ascii="Times New Roman" w:hAnsi="Times New Roman" w:cs="Times New Roman"/>
        </w:rPr>
        <w:t xml:space="preserve">Analyzing the waveform produced from the simulation, it is possible to consider </w:t>
      </w:r>
      <w:r w:rsidR="00C07554">
        <w:rPr>
          <w:rFonts w:ascii="Times New Roman" w:hAnsi="Times New Roman" w:cs="Times New Roman"/>
        </w:rPr>
        <w:t xml:space="preserve">some </w:t>
      </w:r>
      <w:r w:rsidRPr="00E35615">
        <w:rPr>
          <w:rFonts w:ascii="Times New Roman" w:hAnsi="Times New Roman" w:cs="Times New Roman"/>
        </w:rPr>
        <w:t xml:space="preserve"> instances of output signal effects with respect to certain conditions of input signals.</w:t>
      </w:r>
      <w:r w:rsidR="00C2109F">
        <w:rPr>
          <w:rFonts w:ascii="Times New Roman" w:hAnsi="Times New Roman" w:cs="Times New Roman"/>
        </w:rPr>
        <w:t xml:space="preserve"> The result of analysis is summarized </w:t>
      </w:r>
      <w:r w:rsidR="00C07554">
        <w:rPr>
          <w:rFonts w:ascii="Times New Roman" w:hAnsi="Times New Roman" w:cs="Times New Roman"/>
        </w:rPr>
        <w:t>here</w:t>
      </w:r>
      <w:r w:rsidR="00C2109F">
        <w:rPr>
          <w:rFonts w:ascii="Times New Roman" w:hAnsi="Times New Roman" w:cs="Times New Roman"/>
        </w:rPr>
        <w:t>.</w:t>
      </w:r>
      <w:r w:rsidR="00C07554">
        <w:rPr>
          <w:rFonts w:ascii="Times New Roman" w:hAnsi="Times New Roman" w:cs="Times New Roman"/>
        </w:rPr>
        <w:t xml:space="preserve"> At 5ns we get data=1 and clear =0, we get output at 23.1ns as Q=0 and Qnot=1.</w:t>
      </w:r>
    </w:p>
    <w:p w14:paraId="4B5FADB5" w14:textId="77777777" w:rsidR="00C07554" w:rsidRDefault="00C07554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 </w:t>
      </w:r>
      <w:r>
        <w:rPr>
          <w:noProof/>
        </w:rPr>
        <w:drawing>
          <wp:inline distT="0" distB="0" distL="0" distR="0" wp14:anchorId="0AE89ECC" wp14:editId="1920A7D7">
            <wp:extent cx="3810000" cy="30194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6D6DC" w14:textId="27E0EC15" w:rsidR="00C2109F" w:rsidRDefault="00C07554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so at 55ns data goes to 0 but clear is 0 so we get the same output at</w:t>
      </w:r>
      <w:r w:rsidR="003E4CE8">
        <w:rPr>
          <w:rFonts w:ascii="Times New Roman" w:hAnsi="Times New Roman" w:cs="Times New Roman"/>
        </w:rPr>
        <w:t xml:space="preserve"> 73.3ns</w:t>
      </w:r>
      <w:r>
        <w:rPr>
          <w:rFonts w:ascii="Times New Roman" w:hAnsi="Times New Roman" w:cs="Times New Roman"/>
        </w:rPr>
        <w:t xml:space="preserve">. So here we can analyze that when clear=0 the output will be Q=0 and Qnot=1 regardless of the inputs of data and clock.  </w:t>
      </w:r>
    </w:p>
    <w:p w14:paraId="4DF73D26" w14:textId="7ACDAFA0" w:rsidR="00C07554" w:rsidRDefault="00C07554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13E4797" wp14:editId="6D4D233A">
            <wp:extent cx="4724400" cy="2971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20158" w14:textId="77777777" w:rsidR="00DF73C2" w:rsidRDefault="003E4CE8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w clear=1 and data=1 at 105ns but there is no change in output as there is no clock transition. At 120.1ns there is not posedge so the output is repeated at 138ns.</w:t>
      </w:r>
    </w:p>
    <w:p w14:paraId="1B01C080" w14:textId="77777777" w:rsidR="00DF73C2" w:rsidRDefault="00DF73C2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109E979" wp14:editId="507C6832">
            <wp:extent cx="5731510" cy="2773680"/>
            <wp:effectExtent l="0" t="0" r="254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790B3" w14:textId="4199562C" w:rsidR="003E4CE8" w:rsidRDefault="00DF73C2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w at 140ns there is a posedge at that time the data=1 and clear =1  so at 163.9ns we get Q=1 and </w:t>
      </w:r>
      <w:r w:rsidR="003E4CE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Qnot=0</w:t>
      </w:r>
    </w:p>
    <w:p w14:paraId="328BBA64" w14:textId="15644D0C" w:rsidR="00DF73C2" w:rsidRDefault="00DF73C2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163B740" wp14:editId="32342460">
            <wp:extent cx="5731510" cy="301117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C747D" w14:textId="595AB66C" w:rsidR="00DF73C2" w:rsidRDefault="00DF73C2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w at 160 ns there is a not posedge so the out</w:t>
      </w:r>
      <w:r w:rsidR="00376DCA">
        <w:rPr>
          <w:rFonts w:ascii="Times New Roman" w:hAnsi="Times New Roman" w:cs="Times New Roman"/>
        </w:rPr>
        <w:t>put are repeated as they were at the last posedge transition.</w:t>
      </w:r>
    </w:p>
    <w:p w14:paraId="0815273A" w14:textId="4B80EE04" w:rsidR="00376DCA" w:rsidRDefault="00376DCA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w at 180ns there is a posedge at that time the data=0 and clear=1 so at 203.6 ns the output is propagated as Q=0 and Qnot=1</w:t>
      </w:r>
      <w:r w:rsidR="00860704">
        <w:rPr>
          <w:rFonts w:ascii="Times New Roman" w:hAnsi="Times New Roman" w:cs="Times New Roman"/>
        </w:rPr>
        <w:t>.</w:t>
      </w:r>
    </w:p>
    <w:p w14:paraId="1F6E6B79" w14:textId="6C9BDF18" w:rsidR="00860704" w:rsidRDefault="00860704" w:rsidP="00860704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AF420B4" wp14:editId="72976F08">
            <wp:extent cx="5495925" cy="32289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E2DB5" w14:textId="77777777" w:rsidR="00FF0404" w:rsidRDefault="00FF0404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8E258D6" w14:textId="77777777" w:rsidR="00FF0404" w:rsidRDefault="00FF0404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Conclusion:</w:t>
      </w:r>
    </w:p>
    <w:p w14:paraId="4ACA19F9" w14:textId="47B766A5" w:rsidR="00BB3660" w:rsidRDefault="00860704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 from the above analysis we can determine that the designed D flipflop is the positive edge triggered and when the clear=0 regardless of the other inputs we get the out put as Q=0 and Qnot=1. If there is a not posedge and clear=1 then the last output  is repeated regardless of the data input. If there is posedge, clear=1 and data=0 then the output changes to Q=0 and Qnot=1 and i</w:t>
      </w:r>
      <w:r>
        <w:rPr>
          <w:rFonts w:ascii="Times New Roman" w:hAnsi="Times New Roman" w:cs="Times New Roman"/>
        </w:rPr>
        <w:t>f there is posedge, clear=1 and data=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then the output changes to Q=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and Qnot=</w:t>
      </w:r>
      <w:r>
        <w:rPr>
          <w:rFonts w:ascii="Times New Roman" w:hAnsi="Times New Roman" w:cs="Times New Roman"/>
        </w:rPr>
        <w:t>0</w:t>
      </w:r>
    </w:p>
    <w:p w14:paraId="401ED7C9" w14:textId="3B7A27BE" w:rsidR="0058266B" w:rsidRDefault="0058266B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</w:p>
    <w:p w14:paraId="71F72EA3" w14:textId="77777777" w:rsidR="001B5C8A" w:rsidRDefault="001B5C8A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585364FC" w14:textId="70546D6F" w:rsidR="005E7D2F" w:rsidRDefault="005E7D2F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Additional Question:</w:t>
      </w:r>
    </w:p>
    <w:p w14:paraId="2AFD04E2" w14:textId="237B3B18" w:rsidR="00D33A4B" w:rsidRDefault="001F298D" w:rsidP="00C42B44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itical Path</w:t>
      </w:r>
      <w:r w:rsidR="00C42B44">
        <w:rPr>
          <w:rFonts w:ascii="Times New Roman" w:hAnsi="Times New Roman" w:cs="Times New Roman"/>
        </w:rPr>
        <w:t>.</w:t>
      </w:r>
    </w:p>
    <w:p w14:paraId="4996DCD6" w14:textId="0760A72B" w:rsidR="001F298D" w:rsidRDefault="001F298D" w:rsidP="00C42B44">
      <w:pPr>
        <w:spacing w:line="480" w:lineRule="auto"/>
        <w:ind w:firstLine="72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36C9E9E" wp14:editId="620C27D3">
            <wp:extent cx="5731510" cy="2800350"/>
            <wp:effectExtent l="0" t="0" r="2540" b="0"/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9C41C" w14:textId="5D1D94F1" w:rsidR="001F298D" w:rsidRDefault="0059395C" w:rsidP="00C42B44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longest path is calculate from the input data as data is propagated to output in this circuit.</w:t>
      </w:r>
    </w:p>
    <w:p w14:paraId="37359704" w14:textId="0102E044" w:rsidR="0059395C" w:rsidRDefault="0059395C" w:rsidP="0059395C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→not5</w:t>
      </w:r>
      <w:r>
        <w:rPr>
          <w:rFonts w:ascii="Times New Roman" w:hAnsi="Times New Roman" w:cs="Times New Roman"/>
        </w:rPr>
        <w:t>→</w:t>
      </w:r>
      <w:r>
        <w:rPr>
          <w:rFonts w:ascii="Times New Roman" w:hAnsi="Times New Roman" w:cs="Times New Roman"/>
        </w:rPr>
        <w:t>not6</w:t>
      </w:r>
      <w:r>
        <w:rPr>
          <w:rFonts w:ascii="Times New Roman" w:hAnsi="Times New Roman" w:cs="Times New Roman"/>
        </w:rPr>
        <w:t>→</w:t>
      </w:r>
      <w:r>
        <w:rPr>
          <w:rFonts w:ascii="Times New Roman" w:hAnsi="Times New Roman" w:cs="Times New Roman"/>
        </w:rPr>
        <w:t>nand4</w:t>
      </w:r>
      <w:r>
        <w:rPr>
          <w:rFonts w:ascii="Times New Roman" w:hAnsi="Times New Roman" w:cs="Times New Roman"/>
        </w:rPr>
        <w:t>→</w:t>
      </w:r>
      <w:r>
        <w:rPr>
          <w:rFonts w:ascii="Times New Roman" w:hAnsi="Times New Roman" w:cs="Times New Roman"/>
        </w:rPr>
        <w:t>nand3</w:t>
      </w:r>
      <w:r>
        <w:rPr>
          <w:rFonts w:ascii="Times New Roman" w:hAnsi="Times New Roman" w:cs="Times New Roman"/>
        </w:rPr>
        <w:t>→</w:t>
      </w:r>
      <w:r>
        <w:rPr>
          <w:rFonts w:ascii="Times New Roman" w:hAnsi="Times New Roman" w:cs="Times New Roman"/>
        </w:rPr>
        <w:t>nand6</w:t>
      </w:r>
      <w:r>
        <w:rPr>
          <w:rFonts w:ascii="Times New Roman" w:hAnsi="Times New Roman" w:cs="Times New Roman"/>
        </w:rPr>
        <w:t>→</w:t>
      </w:r>
      <w:r>
        <w:rPr>
          <w:rFonts w:ascii="Times New Roman" w:hAnsi="Times New Roman" w:cs="Times New Roman"/>
        </w:rPr>
        <w:t>nand5</w:t>
      </w:r>
      <w:r>
        <w:rPr>
          <w:rFonts w:ascii="Times New Roman" w:hAnsi="Times New Roman" w:cs="Times New Roman"/>
        </w:rPr>
        <w:t>→</w:t>
      </w:r>
      <w:r>
        <w:rPr>
          <w:rFonts w:ascii="Times New Roman" w:hAnsi="Times New Roman" w:cs="Times New Roman"/>
        </w:rPr>
        <w:t>q</w:t>
      </w:r>
    </w:p>
    <w:p w14:paraId="666248D3" w14:textId="4FA52B55" w:rsidR="0059395C" w:rsidRDefault="0059395C" w:rsidP="0059395C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 time to propagate output here is 3.5+3.5+5.8+5.8+5.8+4.8=</w:t>
      </w:r>
      <w:r w:rsidRPr="009B6A71">
        <w:rPr>
          <w:rFonts w:ascii="Times New Roman" w:hAnsi="Times New Roman" w:cs="Times New Roman"/>
          <w:b/>
          <w:bCs/>
        </w:rPr>
        <w:t>29.2</w:t>
      </w:r>
      <w:r w:rsidR="009B6A71" w:rsidRPr="009B6A71">
        <w:rPr>
          <w:rFonts w:ascii="Times New Roman" w:hAnsi="Times New Roman" w:cs="Times New Roman"/>
          <w:b/>
          <w:bCs/>
        </w:rPr>
        <w:t>ns</w:t>
      </w:r>
    </w:p>
    <w:p w14:paraId="2DBAF870" w14:textId="502C7592" w:rsidR="0059395C" w:rsidRDefault="0059395C" w:rsidP="00C42B44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→not5→not6→nand4→</w:t>
      </w:r>
      <w:r>
        <w:rPr>
          <w:rFonts w:ascii="Times New Roman" w:hAnsi="Times New Roman" w:cs="Times New Roman"/>
        </w:rPr>
        <w:t>nand1</w:t>
      </w:r>
      <w:r>
        <w:rPr>
          <w:rFonts w:ascii="Times New Roman" w:hAnsi="Times New Roman" w:cs="Times New Roman"/>
        </w:rPr>
        <w:t>→</w:t>
      </w:r>
      <w:r>
        <w:rPr>
          <w:rFonts w:ascii="Times New Roman" w:hAnsi="Times New Roman" w:cs="Times New Roman"/>
        </w:rPr>
        <w:t>nand2</w:t>
      </w:r>
      <w:r>
        <w:rPr>
          <w:rFonts w:ascii="Times New Roman" w:hAnsi="Times New Roman" w:cs="Times New Roman"/>
        </w:rPr>
        <w:t>→</w:t>
      </w:r>
      <w:r>
        <w:rPr>
          <w:rFonts w:ascii="Times New Roman" w:hAnsi="Times New Roman" w:cs="Times New Roman"/>
        </w:rPr>
        <w:t>nand5</w:t>
      </w:r>
      <w:r>
        <w:rPr>
          <w:rFonts w:ascii="Times New Roman" w:hAnsi="Times New Roman" w:cs="Times New Roman"/>
        </w:rPr>
        <w:t>→</w:t>
      </w:r>
      <w:r>
        <w:rPr>
          <w:rFonts w:ascii="Times New Roman" w:hAnsi="Times New Roman" w:cs="Times New Roman"/>
        </w:rPr>
        <w:t>q</w:t>
      </w:r>
    </w:p>
    <w:p w14:paraId="54A73549" w14:textId="18BA1387" w:rsidR="0059395C" w:rsidRDefault="0059395C" w:rsidP="0059395C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 time to propagate output here i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3.5+3.5+5.8+</w:t>
      </w:r>
      <w:r>
        <w:rPr>
          <w:rFonts w:ascii="Times New Roman" w:hAnsi="Times New Roman" w:cs="Times New Roman"/>
        </w:rPr>
        <w:t>4.5+6+</w:t>
      </w:r>
      <w:r>
        <w:rPr>
          <w:rFonts w:ascii="Times New Roman" w:hAnsi="Times New Roman" w:cs="Times New Roman"/>
        </w:rPr>
        <w:t>4.8</w:t>
      </w:r>
      <w:r>
        <w:rPr>
          <w:rFonts w:ascii="Times New Roman" w:hAnsi="Times New Roman" w:cs="Times New Roman"/>
        </w:rPr>
        <w:t>=</w:t>
      </w:r>
      <w:r w:rsidRPr="009B6A71">
        <w:rPr>
          <w:rFonts w:ascii="Times New Roman" w:hAnsi="Times New Roman" w:cs="Times New Roman"/>
          <w:b/>
          <w:bCs/>
        </w:rPr>
        <w:t>28.1</w:t>
      </w:r>
      <w:r w:rsidR="009B6A71" w:rsidRPr="009B6A71">
        <w:rPr>
          <w:rFonts w:ascii="Times New Roman" w:hAnsi="Times New Roman" w:cs="Times New Roman"/>
          <w:b/>
          <w:bCs/>
        </w:rPr>
        <w:t>ns</w:t>
      </w:r>
    </w:p>
    <w:p w14:paraId="24FFC925" w14:textId="68709D26" w:rsidR="0059395C" w:rsidRDefault="0059395C" w:rsidP="00C42B44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→not5→not6→nand4→nand1→nand2→</w:t>
      </w:r>
      <w:r>
        <w:rPr>
          <w:rFonts w:ascii="Times New Roman" w:hAnsi="Times New Roman" w:cs="Times New Roman"/>
        </w:rPr>
        <w:t>nand3</w:t>
      </w:r>
      <w:r>
        <w:rPr>
          <w:rFonts w:ascii="Times New Roman" w:hAnsi="Times New Roman" w:cs="Times New Roman"/>
        </w:rPr>
        <w:t>→</w:t>
      </w:r>
      <w:r>
        <w:rPr>
          <w:rFonts w:ascii="Times New Roman" w:hAnsi="Times New Roman" w:cs="Times New Roman"/>
        </w:rPr>
        <w:t>nand6</w:t>
      </w:r>
      <w:r>
        <w:rPr>
          <w:rFonts w:ascii="Times New Roman" w:hAnsi="Times New Roman" w:cs="Times New Roman"/>
        </w:rPr>
        <w:t>→</w:t>
      </w:r>
      <w:r>
        <w:rPr>
          <w:rFonts w:ascii="Times New Roman" w:hAnsi="Times New Roman" w:cs="Times New Roman"/>
        </w:rPr>
        <w:t>nand5</w:t>
      </w:r>
      <w:r>
        <w:rPr>
          <w:rFonts w:ascii="Times New Roman" w:hAnsi="Times New Roman" w:cs="Times New Roman"/>
        </w:rPr>
        <w:t>→</w:t>
      </w:r>
      <w:r>
        <w:rPr>
          <w:rFonts w:ascii="Times New Roman" w:hAnsi="Times New Roman" w:cs="Times New Roman"/>
        </w:rPr>
        <w:t>q</w:t>
      </w:r>
    </w:p>
    <w:p w14:paraId="4349AFEB" w14:textId="0E7C4C0D" w:rsidR="0059395C" w:rsidRDefault="0059395C" w:rsidP="0059395C">
      <w:pPr>
        <w:spacing w:line="480" w:lineRule="auto"/>
        <w:ind w:firstLine="72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total time to propagate output here i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3.5+3.5+5.8+4.5+6+5.8</w:t>
      </w:r>
      <w:r>
        <w:rPr>
          <w:rFonts w:ascii="Times New Roman" w:hAnsi="Times New Roman" w:cs="Times New Roman"/>
        </w:rPr>
        <w:t>+5.8</w:t>
      </w:r>
      <w:r>
        <w:rPr>
          <w:rFonts w:ascii="Times New Roman" w:hAnsi="Times New Roman" w:cs="Times New Roman"/>
        </w:rPr>
        <w:t>+4.8=</w:t>
      </w:r>
      <w:r w:rsidR="009B6A71" w:rsidRPr="009B6A71">
        <w:rPr>
          <w:rFonts w:ascii="Times New Roman" w:hAnsi="Times New Roman" w:cs="Times New Roman"/>
          <w:b/>
          <w:bCs/>
        </w:rPr>
        <w:t>39.7ns</w:t>
      </w:r>
    </w:p>
    <w:p w14:paraId="574B6FE2" w14:textId="77777777" w:rsidR="009B6A71" w:rsidRDefault="009B6A71" w:rsidP="009B6A71">
      <w:pPr>
        <w:spacing w:line="480" w:lineRule="auto"/>
        <w:ind w:firstLine="9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 the critical path is:</w:t>
      </w:r>
    </w:p>
    <w:p w14:paraId="517E3EFA" w14:textId="041021DF" w:rsidR="009B6A71" w:rsidRDefault="009B6A71" w:rsidP="009B6A71">
      <w:pPr>
        <w:spacing w:line="480" w:lineRule="auto"/>
        <w:ind w:firstLine="9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ata→not5→not6→nand4→nand1→nand2→nand3→nand6→nand5→q</w:t>
      </w:r>
    </w:p>
    <w:p w14:paraId="79F029A5" w14:textId="0F7AE48F" w:rsidR="009B6A71" w:rsidRDefault="009B6A71" w:rsidP="009B6A71">
      <w:pPr>
        <w:spacing w:line="480" w:lineRule="auto"/>
        <w:ind w:firstLine="9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th 39.7ns</w:t>
      </w:r>
    </w:p>
    <w:p w14:paraId="789EE9A8" w14:textId="0376DC94" w:rsidR="009B6A71" w:rsidRDefault="009B6A71" w:rsidP="009B6A71">
      <w:pPr>
        <w:spacing w:line="480" w:lineRule="auto"/>
        <w:ind w:firstLine="90"/>
        <w:jc w:val="both"/>
        <w:rPr>
          <w:rFonts w:ascii="Times New Roman" w:hAnsi="Times New Roman" w:cs="Times New Roman"/>
        </w:rPr>
      </w:pPr>
    </w:p>
    <w:p w14:paraId="01F8C7B3" w14:textId="48B04901" w:rsidR="009B6A71" w:rsidRDefault="009B6A71" w:rsidP="009B6A71">
      <w:pPr>
        <w:spacing w:line="480" w:lineRule="auto"/>
        <w:ind w:firstLine="9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aximum operating frequency for this circuit is f=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T</m:t>
            </m:r>
          </m:den>
        </m:f>
      </m:oMath>
      <w:r>
        <w:rPr>
          <w:rFonts w:ascii="Times New Roman" w:hAnsi="Times New Roman" w:cs="Times New Roman"/>
        </w:rPr>
        <w:t>. Here T=39.7ns</w:t>
      </w:r>
    </w:p>
    <w:p w14:paraId="2DED8128" w14:textId="00A70DBE" w:rsidR="009B6A71" w:rsidRPr="009B6A71" w:rsidRDefault="009B6A71" w:rsidP="009B6A71">
      <w:pPr>
        <w:spacing w:line="480" w:lineRule="auto"/>
        <w:ind w:firstLine="9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=</w:t>
      </w:r>
      <m:oMath>
        <m:r>
          <w:rPr>
            <w:rFonts w:ascii="Cambria Math" w:hAnsi="Cambria Math" w:cs="Times New Roman"/>
          </w:rPr>
          <m:t>0.025189</m:t>
        </m:r>
        <m:r>
          <w:rPr>
            <w:rFonts w:ascii="Cambria Math" w:hAnsi="Cambria Math" w:cs="Times New Roman"/>
          </w:rPr>
          <m:t xml:space="preserve">× 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9</m:t>
            </m:r>
          </m:sup>
        </m:sSup>
        <m:r>
          <w:rPr>
            <w:rFonts w:ascii="Cambria Math" w:hAnsi="Cambria Math" w:cs="Times New Roman"/>
          </w:rPr>
          <m:t xml:space="preserve"> Hz</m:t>
        </m:r>
      </m:oMath>
      <w:r>
        <w:rPr>
          <w:rFonts w:ascii="Times New Roman" w:hAnsi="Times New Roman" w:cs="Times New Roman"/>
        </w:rPr>
        <w:t xml:space="preserve"> = </w:t>
      </w:r>
      <m:oMath>
        <m:r>
          <w:rPr>
            <w:rFonts w:ascii="Cambria Math" w:hAnsi="Cambria Math" w:cs="Times New Roman"/>
          </w:rPr>
          <m:t>25.189 ×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6</m:t>
            </m:r>
          </m:sup>
        </m:sSup>
        <m:r>
          <w:rPr>
            <w:rFonts w:ascii="Cambria Math" w:hAnsi="Cambria Math" w:cs="Times New Roman"/>
          </w:rPr>
          <m:t xml:space="preserve"> Hz</m:t>
        </m:r>
      </m:oMath>
      <w:r>
        <w:rPr>
          <w:rFonts w:ascii="Times New Roman" w:hAnsi="Times New Roman" w:cs="Times New Roman"/>
        </w:rPr>
        <w:t xml:space="preserve"> = </w:t>
      </w:r>
      <m:oMath>
        <m:r>
          <w:rPr>
            <w:rFonts w:ascii="Cambria Math" w:hAnsi="Cambria Math" w:cs="Times New Roman"/>
          </w:rPr>
          <m:t>25.189 MHz</m:t>
        </m:r>
      </m:oMath>
    </w:p>
    <w:p w14:paraId="70A80879" w14:textId="795A024A" w:rsidR="00D33A4B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0D16C64D" w14:textId="5E085A4B" w:rsidR="00D33A4B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5AED44C3" w14:textId="4A948E98" w:rsidR="00D33A4B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BD2B3D" wp14:editId="2C81A3FF">
                <wp:simplePos x="0" y="0"/>
                <wp:positionH relativeFrom="column">
                  <wp:posOffset>-220980</wp:posOffset>
                </wp:positionH>
                <wp:positionV relativeFrom="paragraph">
                  <wp:posOffset>-480060</wp:posOffset>
                </wp:positionV>
                <wp:extent cx="5737860" cy="1889760"/>
                <wp:effectExtent l="0" t="0" r="1524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7860" cy="18897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DFFE26" w14:textId="77777777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I hereby attest that this lab report is entirely my own work. I have not copied either code or text from anyone, nor have I allowed or will I allow anyone to copy my work.</w:t>
                            </w:r>
                          </w:p>
                          <w:p w14:paraId="6825F23C" w14:textId="77777777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C13A69C" w14:textId="1043167B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printed) _____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Jaymish Raju Patel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_____</w:t>
                            </w:r>
                          </w:p>
                          <w:p w14:paraId="68EB57CE" w14:textId="685B5D43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signed) _____________________________________    Date ____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02/</w:t>
                            </w:r>
                            <w:r w:rsidR="00E37E92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19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/2021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</w:t>
                            </w:r>
                          </w:p>
                          <w:p w14:paraId="47F227AB" w14:textId="185B3CC5" w:rsidR="00C424F5" w:rsidRPr="00C424F5" w:rsidRDefault="00C424F5" w:rsidP="00C424F5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BD2B3D" id="Rectangle 1" o:spid="_x0000_s1026" style="position:absolute;left:0;text-align:left;margin-left:-17.4pt;margin-top:-37.8pt;width:451.8pt;height:148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" fillcolor="white [3201]" strokecolor="black [3213]" strokeweight="1pt">
                <v:textbox>
                  <w:txbxContent>
                    <w:p w14:paraId="6CDFFE26" w14:textId="77777777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I hereby attest that this lab report is entirely my own work. I have not copied either code or text from anyone, nor have I allowed or will I allow anyone to copy my work.</w:t>
                      </w:r>
                    </w:p>
                    <w:p w14:paraId="6825F23C" w14:textId="77777777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14:paraId="0C13A69C" w14:textId="1043167B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printed) _____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>Jaymish Raju Patel</w:t>
                      </w:r>
                      <w:r>
                        <w:rPr>
                          <w:rFonts w:ascii="Times New Roman" w:hAnsi="Times New Roman" w:cs="Times New Roman"/>
                        </w:rPr>
                        <w:t>_________</w:t>
                      </w:r>
                    </w:p>
                    <w:p w14:paraId="68EB57CE" w14:textId="685B5D43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signed) _____________________________________    Date ____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02/</w:t>
                      </w:r>
                      <w:r w:rsidR="00E37E92">
                        <w:rPr>
                          <w:rFonts w:ascii="Times New Roman" w:hAnsi="Times New Roman" w:cs="Times New Roman"/>
                          <w:u w:val="single"/>
                        </w:rPr>
                        <w:t>19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/2021</w:t>
                      </w:r>
                      <w:r>
                        <w:rPr>
                          <w:rFonts w:ascii="Times New Roman" w:hAnsi="Times New Roman" w:cs="Times New Roman"/>
                        </w:rPr>
                        <w:t>____</w:t>
                      </w:r>
                    </w:p>
                    <w:p w14:paraId="47F227AB" w14:textId="185B3CC5" w:rsidR="00C424F5" w:rsidRPr="00C424F5" w:rsidRDefault="00C424F5" w:rsidP="00C424F5">
                      <w:pPr>
                        <w:jc w:val="center"/>
                        <w:rPr>
                          <w:lang w:val="en-I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4A806BB" w14:textId="77777777" w:rsidR="00D33A4B" w:rsidRPr="005E7D2F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sectPr w:rsidR="00D33A4B" w:rsidRPr="005E7D2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33253D"/>
    <w:multiLevelType w:val="hybridMultilevel"/>
    <w:tmpl w:val="C2E093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zM2MbI0MzA1NzVR0lEKTi0uzszPAykwrAUAyw9ezSwAAAA="/>
  </w:docVars>
  <w:rsids>
    <w:rsidRoot w:val="0069086C"/>
    <w:rsid w:val="000010EF"/>
    <w:rsid w:val="000C0EB9"/>
    <w:rsid w:val="001B5C8A"/>
    <w:rsid w:val="001F298D"/>
    <w:rsid w:val="00217E03"/>
    <w:rsid w:val="002A177F"/>
    <w:rsid w:val="002B503F"/>
    <w:rsid w:val="002E000F"/>
    <w:rsid w:val="002E1256"/>
    <w:rsid w:val="00300471"/>
    <w:rsid w:val="00376DCA"/>
    <w:rsid w:val="003E4CE8"/>
    <w:rsid w:val="004026E7"/>
    <w:rsid w:val="004253A4"/>
    <w:rsid w:val="004B2E59"/>
    <w:rsid w:val="0058266B"/>
    <w:rsid w:val="0059395C"/>
    <w:rsid w:val="005E7D2F"/>
    <w:rsid w:val="00683031"/>
    <w:rsid w:val="0069086C"/>
    <w:rsid w:val="006B45C8"/>
    <w:rsid w:val="00780D09"/>
    <w:rsid w:val="0079287C"/>
    <w:rsid w:val="007E2569"/>
    <w:rsid w:val="007E47E3"/>
    <w:rsid w:val="00860704"/>
    <w:rsid w:val="008850BA"/>
    <w:rsid w:val="008E18AD"/>
    <w:rsid w:val="00972E94"/>
    <w:rsid w:val="009B6A71"/>
    <w:rsid w:val="00A5291C"/>
    <w:rsid w:val="00BB3660"/>
    <w:rsid w:val="00C07554"/>
    <w:rsid w:val="00C2109F"/>
    <w:rsid w:val="00C424F5"/>
    <w:rsid w:val="00C42B44"/>
    <w:rsid w:val="00D33A4B"/>
    <w:rsid w:val="00DB5FD3"/>
    <w:rsid w:val="00DC08BA"/>
    <w:rsid w:val="00DE5BBC"/>
    <w:rsid w:val="00DF73C2"/>
    <w:rsid w:val="00E35615"/>
    <w:rsid w:val="00E37E92"/>
    <w:rsid w:val="00E4248C"/>
    <w:rsid w:val="00E4548A"/>
    <w:rsid w:val="00EA31E1"/>
    <w:rsid w:val="00EC291D"/>
    <w:rsid w:val="00FF0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B0AEE"/>
  <w15:chartTrackingRefBased/>
  <w15:docId w15:val="{719F66CB-9A35-4BB4-9659-4B6E434B4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6C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177F"/>
    <w:rPr>
      <w:color w:val="808080"/>
    </w:rPr>
  </w:style>
  <w:style w:type="paragraph" w:styleId="ListParagraph">
    <w:name w:val="List Paragraph"/>
    <w:basedOn w:val="Normal"/>
    <w:uiPriority w:val="34"/>
    <w:qFormat/>
    <w:rsid w:val="002A177F"/>
    <w:pPr>
      <w:ind w:left="720"/>
      <w:contextualSpacing/>
    </w:pPr>
  </w:style>
  <w:style w:type="table" w:styleId="TableGrid">
    <w:name w:val="Table Grid"/>
    <w:basedOn w:val="TableNormal"/>
    <w:uiPriority w:val="39"/>
    <w:rsid w:val="00C2109F"/>
    <w:pPr>
      <w:spacing w:after="0" w:line="240" w:lineRule="auto"/>
    </w:pPr>
    <w:rPr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8</Pages>
  <Words>531</Words>
  <Characters>302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mish Patel</dc:creator>
  <cp:keywords/>
  <dc:description/>
  <cp:lastModifiedBy>Jaymish Patel</cp:lastModifiedBy>
  <cp:revision>10</cp:revision>
  <dcterms:created xsi:type="dcterms:W3CDTF">2021-02-05T05:25:00Z</dcterms:created>
  <dcterms:modified xsi:type="dcterms:W3CDTF">2021-02-21T00:03:00Z</dcterms:modified>
</cp:coreProperties>
</file>